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Welder</w:t>
      </w:r>
      <w:r>
        <w:t xml:space="preserve"> </w:t>
      </w:r>
      <w:r>
        <w:t xml:space="preserve">in</w:t>
      </w:r>
      <w:r>
        <w:t xml:space="preserve"> </w:t>
      </w:r>
      <w:r>
        <w:t xml:space="preserve">Switzerland</w:t>
      </w:r>
      <w:r>
        <w:t xml:space="preserve"> </w:t>
      </w:r>
      <w:r>
        <w:t xml:space="preserve">Zurich</w:t>
      </w:r>
    </w:p>
    <w:bookmarkStart w:id="20" w:name="X4865f1feca62ab9091c7452579a30171e87d691"/>
    <w:p>
      <w:pPr>
        <w:pStyle w:val="Heading1"/>
      </w:pPr>
      <w:r>
        <w:t xml:space="preserve">Cover Letter for Welder Position in Switzerland Zurich</w:t>
      </w:r>
    </w:p>
    <w:p>
      <w:pPr>
        <w:pStyle w:val="FirstParagraph"/>
      </w:pPr>
      <w:r>
        <w:t xml:space="preserve">Dear Hiring Manager,</w:t>
      </w:r>
    </w:p>
    <w:p>
      <w:pPr>
        <w:pStyle w:val="BodyText"/>
      </w:pPr>
      <w:r>
        <w:t xml:space="preserve">I am writing to express my interest in the Welder position at your esteemed organization in Switzerland Zurich. As a skilled and certified welder with over [X years] of experience, I am excited about the opportunity to contribute my expertise, technical precision, and dedication to quality craftsmanship in one of Europe’s most prestigious industrial hubs. Switzerland Zurich is renowned for its commitment to excellence in engineering, manufacturing, and infrastructure—values that align perfectly with my professional ethos. I am confident that my background in welding technologies, adherence to international standards, and passion for creating durable solutions make me an ideal candidate for your team.</w:t>
      </w:r>
    </w:p>
    <w:p>
      <w:pPr>
        <w:pStyle w:val="BodyText"/>
      </w:pPr>
      <w:r>
        <w:t xml:space="preserve">Throughout my career as a Welder, I have specialized in a wide range of welding techniques, including MIG (Metal Inert Gas), TIG (Tungsten Inert Gas), and SMAW (Shielded Metal Arc Welding). My work has spanned diverse industries such as construction, automotive manufacturing, and renewable energy systems. Whether working on high-precision components or large-scale structural projects, I have consistently demonstrated the ability to meet strict deadlines while maintaining the highest standards of safety and quality. In Switzerland Zurich, where precision engineering is paramount, my attention to detail and technical proficiency would allow me to deliver exceptional results that exceed expectations.</w:t>
      </w:r>
    </w:p>
    <w:p>
      <w:pPr>
        <w:pStyle w:val="BodyText"/>
      </w:pPr>
      <w:r>
        <w:t xml:space="preserve">One of my key strengths as a Welder is my adaptability to different materials and environments. I have experience welding steel, stainless steel, aluminum, and other alloys, ensuring optimal performance under varying conditions. My certifications from recognized institutions such as [insert relevant certification body] have equipped me with the knowledge to follow international standards like ISO 9001 and AWS D17.1, which are critical in Swiss manufacturing. In Switzerland Zurich, where compliance with stringent regulations is non-negotiable, my ability to adhere to these protocols ensures that every project I work on meets the required benchmarks.</w:t>
      </w:r>
    </w:p>
    <w:p>
      <w:pPr>
        <w:pStyle w:val="BodyText"/>
      </w:pPr>
      <w:r>
        <w:t xml:space="preserve">Moreover, my hands-on experience in both manual and automated welding processes has given me a versatile skill set that is highly valued in modern industrial settings. I am proficient in using advanced welding equipment, including CNC (Computer Numerical Control) machines, and I understand the importance of integrating technology to enhance efficiency and accuracy. In Switzerland Zurich’s rapidly evolving industrial landscape, where innovation is key, my technical expertise would enable me to contribute to cutting-edge projects that drive progress.</w:t>
      </w:r>
    </w:p>
    <w:p>
      <w:pPr>
        <w:pStyle w:val="BodyText"/>
      </w:pPr>
      <w:r>
        <w:t xml:space="preserve">Another aspect of my profile that aligns with the values of Switzerland Zurich is my commitment to safety and environmental responsibility. As a Welder, I have always prioritized workplace safety by following OSHA (Occupational Safety and Health Administration) guidelines and maintaining a clean, organized work environment. Additionally, I am conscious of minimizing waste and using sustainable practices wherever possible. In a country like Switzerland, which places great emphasis on environmental sustainability, this approach resonates deeply with my professional values.</w:t>
      </w:r>
    </w:p>
    <w:p>
      <w:pPr>
        <w:pStyle w:val="BodyText"/>
      </w:pPr>
      <w:r>
        <w:t xml:space="preserve">I am particularly drawn to the Welder role in Switzerland Zurich because of the region’s reputation for fostering innovation and excellence in engineering. The city’s dynamic economy, coupled with its demand for skilled tradespeople, offers an ideal environment to grow professionally while contributing to impactful projects. I am eager to bring my technical skills, problem-solving abilities, and collaborative spirit to your team. My goal is not only to meet the requirements of the position but also to exceed them by delivering work that reflects the precision and reliability expected in Swiss industries.</w:t>
      </w:r>
    </w:p>
    <w:p>
      <w:pPr>
        <w:pStyle w:val="BodyText"/>
      </w:pPr>
      <w:r>
        <w:t xml:space="preserve">During my tenure as a Welder, I have developed strong communication and teamwork skills, which are essential in any collaborative work environment. Whether working alongside engineers, project managers, or fellow tradespeople, I strive to maintain open lines of communication to ensure seamless execution of projects. In Switzerland Zurich’s multicultural and fast-paced industrial sector, this ability to work effectively with diverse teams is a significant advantage.</w:t>
      </w:r>
    </w:p>
    <w:p>
      <w:pPr>
        <w:pStyle w:val="BodyText"/>
      </w:pPr>
      <w:r>
        <w:t xml:space="preserve">Finally, I want to emphasize my enthusiasm for learning and growing within your organization. Switzerland Zurich is home to some of the most advanced manufacturing facilities in the world, and I am eager to immerse myself in this environment. I am confident that my dedication to continuous improvement, combined with my technical expertise, would allow me to make meaningful contributions to your projects. I am also open to taking on additional responsibilities or certifications that align with your company’s goals.</w:t>
      </w:r>
    </w:p>
    <w:p>
      <w:pPr>
        <w:pStyle w:val="BodyText"/>
      </w:pPr>
      <w:r>
        <w:t xml:space="preserve">Thank you for considering my application. I would welcome the opportunity to discuss how my skills and experiences align with the needs of your organization. Please feel free to contact me at [your phone number] or [your email address] at your earliest convenience. I look forward to the possibility of contributing to your team in Switzerland Zurich and helping drive excellence in welding and engineering.</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Welder in Switzerland Zurich</dc:title>
  <dc:creator/>
  <cp:keywords/>
  <dcterms:created xsi:type="dcterms:W3CDTF">2025-12-12T07:36:27Z</dcterms:created>
  <dcterms:modified xsi:type="dcterms:W3CDTF">2025-12-12T07:36:27Z</dcterms:modified>
</cp:coreProperties>
</file>

<file path=docProps/custom.xml><?xml version="1.0" encoding="utf-8"?>
<Properties xmlns="http://schemas.openxmlformats.org/officeDocument/2006/custom-properties" xmlns:vt="http://schemas.openxmlformats.org/officeDocument/2006/docPropsVTypes"/>
</file>